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04A3E" w14:textId="77777777" w:rsidR="00584F38" w:rsidRDefault="00584F38" w:rsidP="00FF244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right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164D16D9" w14:textId="2641DCDF" w:rsidR="00B13B5E" w:rsidRPr="00584F38" w:rsidRDefault="002D6E32" w:rsidP="00FF244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right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Załącznik nr 2</w:t>
      </w:r>
      <w:r w:rsidR="00584F38" w:rsidRPr="00C86B3E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do Z</w:t>
      </w:r>
      <w:r w:rsidR="00725A84" w:rsidRPr="00C86B3E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apytania </w:t>
      </w:r>
      <w:r w:rsidR="00584F38" w:rsidRPr="00C86B3E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ofertowego </w:t>
      </w: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z dn. </w:t>
      </w:r>
      <w:r w:rsidR="00FB2F33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17</w:t>
      </w:r>
      <w:r w:rsidR="00B61E09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.0</w:t>
      </w:r>
      <w:r w:rsidR="00FB2F33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5</w:t>
      </w:r>
      <w:r w:rsidR="003F2490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.</w:t>
      </w:r>
      <w:r w:rsidR="00FF244E" w:rsidRPr="00C86B3E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20</w:t>
      </w:r>
      <w:r w:rsidR="003F2490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2</w:t>
      </w:r>
      <w:r w:rsidR="00B61E09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2</w:t>
      </w:r>
      <w:r w:rsidR="00FF244E" w:rsidRPr="00C86B3E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r.</w:t>
      </w:r>
      <w:r w:rsidR="00FF244E"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 </w:t>
      </w:r>
    </w:p>
    <w:p w14:paraId="26725315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0AEA14B7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512959EA" w14:textId="77777777" w:rsidR="00FF244E" w:rsidRPr="00584F38" w:rsidRDefault="00FF244E" w:rsidP="00FF244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……………………………………………………………………………….</w:t>
      </w:r>
    </w:p>
    <w:p w14:paraId="3A6B5102" w14:textId="77777777" w:rsidR="00B13B5E" w:rsidRPr="00584F38" w:rsidRDefault="002D6E32" w:rsidP="00FF244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/imię i nazwisko oferenta</w:t>
      </w:r>
      <w:r w:rsidR="00FF244E"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/</w:t>
      </w:r>
    </w:p>
    <w:p w14:paraId="420F7BE3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67109C36" w14:textId="77777777" w:rsidR="00FF244E" w:rsidRPr="00584F38" w:rsidRDefault="00FF244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812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0345C147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76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u w:color="000000"/>
          <w:bdr w:val="nil"/>
          <w:lang w:eastAsia="pl-PL"/>
        </w:rPr>
        <w:t>Zgoda na przetwarzanie danych osobowych</w:t>
      </w:r>
    </w:p>
    <w:p w14:paraId="2614655C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77814679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Niniejszym oświadczam, że wyrażam zgodę na przetwarzanie moich danych osobowych, </w:t>
      </w:r>
      <w:r w:rsidR="00FF244E"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br/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w zakresie niezbędnym do dokonania wyboru wykonawcy usługi wskazanej w zapytaniu ofertowym przez Uniwersytet Medyczny w Łodzi (adres: </w:t>
      </w:r>
      <w:r w:rsid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pt-PT" w:eastAsia="pl-PL"/>
        </w:rPr>
        <w:t>a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pt-PT" w:eastAsia="pl-PL"/>
        </w:rPr>
        <w:t>l.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 Kościuszki 4,  90-419 Łódź)</w:t>
      </w:r>
    </w:p>
    <w:p w14:paraId="35798ED0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136888F9" w14:textId="77777777" w:rsidR="00584F38" w:rsidRDefault="00584F38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                                                                                    </w:t>
      </w:r>
    </w:p>
    <w:p w14:paraId="2C5B6FE8" w14:textId="77777777" w:rsidR="00B13B5E" w:rsidRPr="00584F38" w:rsidRDefault="00584F38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ab/>
        <w:t>…………..…………………</w:t>
      </w:r>
    </w:p>
    <w:p w14:paraId="4AE0DAA4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i/>
          <w:iCs/>
          <w:color w:val="000000"/>
          <w:sz w:val="24"/>
          <w:szCs w:val="24"/>
          <w:u w:color="000000"/>
          <w:bdr w:val="nil"/>
          <w:lang w:eastAsia="pl-PL"/>
        </w:rPr>
        <w:tab/>
        <w:t>(podpis/data)</w:t>
      </w:r>
    </w:p>
    <w:p w14:paraId="2F30AABC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7912AA03" w14:textId="77777777" w:rsidR="00FF244E" w:rsidRPr="00584F38" w:rsidRDefault="00FF244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5C112C60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u w:color="000000"/>
          <w:bdr w:val="nil"/>
          <w:lang w:eastAsia="pl-PL"/>
        </w:rPr>
        <w:t>Oświadczenie</w:t>
      </w:r>
    </w:p>
    <w:p w14:paraId="19E03F4F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4AE98AC5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Oświadczam, że: </w:t>
      </w:r>
    </w:p>
    <w:p w14:paraId="7C7D95EF" w14:textId="77777777" w:rsidR="00B13B5E" w:rsidRPr="00584F38" w:rsidRDefault="00B13B5E" w:rsidP="00B13B5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wypełniłem obowiązki informacyjne przewidziane w art. 13 lub art. 14 Rozporządzenia Parlamentu Europejskiego i Rady (UE) 2016/679 z dnia 27 kwietnia 2016 r. w sprawie ochrony os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r w:rsidR="002D6E32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b fizycznych w związku z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przetwarzaniem danych osobowych i w sprawie swobodnego przepływu takich danych oraz uchylenia dyrektywy 95/46/WE (</w:t>
      </w:r>
      <w:proofErr w:type="spellStart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og</w:t>
      </w:r>
      <w:proofErr w:type="spellEnd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proofErr w:type="spellStart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lne</w:t>
      </w:r>
      <w:proofErr w:type="spellEnd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rozporządzenie o ochronie danych) wobec os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b fizycznych, od </w:t>
      </w:r>
      <w:proofErr w:type="spellStart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kt</w:t>
      </w:r>
      <w:proofErr w:type="spellEnd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proofErr w:type="spellStart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rych</w:t>
      </w:r>
      <w:proofErr w:type="spellEnd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dane osobowe bezpośrednio lub pośrednio pozyskałem w celu ubiegania się o wykonanie usługi określonej w zapytaniu ofertowym;</w:t>
      </w:r>
    </w:p>
    <w:p w14:paraId="78EDE104" w14:textId="77777777" w:rsidR="00B13B5E" w:rsidRPr="00584F38" w:rsidRDefault="00B13B5E" w:rsidP="00B13B5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posiadam podstawę prawną przetwarzania danych osobowych osób wskazanych w pkt. 1 w celu ubiegania się o wykonanie usługi określonej w zapytaniu ofertowym.</w:t>
      </w:r>
    </w:p>
    <w:p w14:paraId="58DE4592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621FDA43" w14:textId="77777777" w:rsidR="00584F38" w:rsidRDefault="00584F38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ab/>
      </w:r>
    </w:p>
    <w:p w14:paraId="7B052F94" w14:textId="77B0F872" w:rsidR="00B13B5E" w:rsidRPr="00584F38" w:rsidRDefault="003F2490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ab/>
      </w:r>
      <w:r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ab/>
      </w:r>
      <w:r w:rsid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……………..………………</w:t>
      </w:r>
    </w:p>
    <w:p w14:paraId="10FF288B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i/>
          <w:iCs/>
          <w:color w:val="000000"/>
          <w:sz w:val="24"/>
          <w:szCs w:val="24"/>
          <w:u w:color="000000"/>
          <w:bdr w:val="nil"/>
          <w:lang w:eastAsia="pl-PL"/>
        </w:rPr>
        <w:tab/>
        <w:t>(podpis/data)</w:t>
      </w:r>
    </w:p>
    <w:p w14:paraId="27C32601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0495AF1C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7D6B883B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21562F14" w14:textId="77777777" w:rsidR="00584F38" w:rsidRDefault="00584F38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0258DE9F" w14:textId="77777777" w:rsidR="00584F38" w:rsidRDefault="00584F38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266130C3" w14:textId="77777777" w:rsidR="00584F38" w:rsidRDefault="00584F38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799868C1" w14:textId="77777777" w:rsidR="00584F38" w:rsidRDefault="00584F38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</w:p>
    <w:p w14:paraId="66F7A2A1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bCs/>
          <w:color w:val="000000"/>
          <w:sz w:val="24"/>
          <w:szCs w:val="24"/>
          <w:u w:color="000000"/>
          <w:bdr w:val="nil"/>
          <w:lang w:eastAsia="pl-PL"/>
        </w:rPr>
        <w:t>Klauzula informacyjna</w:t>
      </w:r>
    </w:p>
    <w:p w14:paraId="4526F7B2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center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02F92F26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2C928339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center" w:pos="4536"/>
          <w:tab w:val="right" w:pos="9046"/>
          <w:tab w:val="left" w:pos="9204"/>
        </w:tabs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Zgodnie z art. 13 ust. 1 i ust. 2 Rozporządzenia Parlamentu Europejskiego i Rady (UE) 2016/679 z dnia 27 kwietnia 2016 r. w sprawie ochrony os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b fizycznych w związku z  przetwarzaniem danych osobowych i w sprawie swobodnego przepływu takich danych oraz uchylenia dyrektywy 95/46/WE (</w:t>
      </w:r>
      <w:proofErr w:type="spellStart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og</w:t>
      </w:r>
      <w:proofErr w:type="spellEnd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proofErr w:type="spellStart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lne</w:t>
      </w:r>
      <w:proofErr w:type="spellEnd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rozporządzenie o ochronie danych) informujemy że:</w:t>
      </w:r>
    </w:p>
    <w:p w14:paraId="0BC0E0F4" w14:textId="77777777" w:rsidR="00B13B5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Administratorem danych osobowych jest Uniwersytet Medyczny w Łodzi, Al. Kościuszki 4,  90-419 Łódź.</w:t>
      </w:r>
    </w:p>
    <w:p w14:paraId="0182A073" w14:textId="77777777" w:rsidR="00B13B5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Kontakt z Inspektorem Ochrony Danych jest możliwy za pośrednictwem adresu mailowego: </w:t>
      </w:r>
      <w:hyperlink r:id="rId7" w:history="1">
        <w:r w:rsidRPr="00584F38">
          <w:rPr>
            <w:rFonts w:ascii="Times New Roman" w:eastAsia="Calibri" w:hAnsi="Times New Roman" w:cs="Times New Roman"/>
            <w:color w:val="0563C1"/>
            <w:sz w:val="24"/>
            <w:szCs w:val="24"/>
            <w:u w:val="single" w:color="0563C1"/>
            <w:bdr w:val="nil"/>
            <w:lang w:eastAsia="pl-PL"/>
          </w:rPr>
          <w:t>iod@umed.lodz.pl</w:t>
        </w:r>
      </w:hyperlink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.</w:t>
      </w:r>
    </w:p>
    <w:p w14:paraId="0B520AE9" w14:textId="77777777" w:rsidR="00FF244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Pani/Pana dane osobowe przetwarzane będą w celu i zakresie niezbędnym do dokonania wyboru wykonawcy usługi wskazanej w zapytaniu ofertowym, na podstawie art. 6 ust. 1 lit </w:t>
      </w:r>
    </w:p>
    <w:p w14:paraId="657949C9" w14:textId="77777777" w:rsidR="00B13B5E" w:rsidRPr="00584F38" w:rsidRDefault="00B13B5E" w:rsidP="00FF244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center" w:pos="4536"/>
          <w:tab w:val="right" w:pos="9046"/>
          <w:tab w:val="left" w:pos="9204"/>
        </w:tabs>
        <w:spacing w:after="0" w:line="240" w:lineRule="auto"/>
        <w:ind w:left="232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a i b ogólnego rozporządzenia o ochronie danych.</w:t>
      </w:r>
    </w:p>
    <w:p w14:paraId="791091C0" w14:textId="77777777" w:rsidR="00B13B5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Pani/Pana dane osobowe mogą być ujawniane wyłącznie osobom upoważnionym u administratora do przetwarzania danych osobowych, podmiotom przetwarzającym na mocy umowy powierzenia oraz innym podmiotom upoważnionym na podstawie przepis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w prawa, w oparciu o dane osobowe nie będą podejmowane decyzje w </w:t>
      </w:r>
      <w:proofErr w:type="spellStart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spos</w:t>
      </w:r>
      <w:proofErr w:type="spellEnd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r w:rsidR="002D6E32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b 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zautomatyzowany, nie będą one podlegały r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proofErr w:type="spellStart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wnież</w:t>
      </w:r>
      <w:proofErr w:type="spellEnd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profilowaniu.</w:t>
      </w:r>
    </w:p>
    <w:p w14:paraId="0BB4604C" w14:textId="77777777" w:rsidR="00B13B5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Pani/Pana dane osobowe przechowywane będ</w:t>
      </w:r>
      <w:r w:rsidR="00FF244E"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ą wyłącznie przez okres 5 lat</w:t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od dnia terminu składania odpowiedzi na zapytanie ofertowe.</w:t>
      </w:r>
    </w:p>
    <w:p w14:paraId="21DF0CAB" w14:textId="77777777" w:rsidR="00B13B5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Przysługuje Panu/Pani prawo wniesienia skargi do Prezesa Urzędu Ochrony Danych Osobowych na niezgodne z prawem przetwarzanie danych osobowych przez Uniwersytet Medyczny w Łodzi, przy czym prawo wniesienia skargi dotyczy wyłącznie zgodności </w:t>
      </w:r>
      <w:r w:rsidR="00FF244E"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br/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z prawem przetwarzania danych osobowych.</w:t>
      </w:r>
    </w:p>
    <w:p w14:paraId="04F5B36C" w14:textId="77777777" w:rsidR="00B13B5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Podanie przez Państwa danych osobowych jest dobrowolne ale jest konieczne w celu wzięcia udziału w wyborze dostawcy usługi określonej w zapytaniu ofertowym.</w:t>
      </w:r>
    </w:p>
    <w:p w14:paraId="60F0EBA8" w14:textId="77777777" w:rsidR="00B13B5E" w:rsidRPr="00584F38" w:rsidRDefault="00B13B5E" w:rsidP="00B13B5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Posiada Pani/Pan prawo dostępu do treści danych osobowych oraz prawo ich sprostowania, usunięcia, ograniczenia przetwarzania, prawo do przenoszenia danych, prawo wniesienia sprzeciwu, prawo do cofnięcia zgody w dowolnym momencie bez wpływu na zgodność </w:t>
      </w:r>
      <w:r w:rsidR="00FF244E"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br/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z prawem przetwarzania, </w:t>
      </w:r>
      <w:proofErr w:type="spellStart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kt</w:t>
      </w:r>
      <w:proofErr w:type="spellEnd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val="es-ES_tradnl" w:eastAsia="pl-PL"/>
        </w:rPr>
        <w:t>ó</w:t>
      </w:r>
      <w:proofErr w:type="spellStart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rego</w:t>
      </w:r>
      <w:proofErr w:type="spellEnd"/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 xml:space="preserve"> dokonano na podstawie zgody przed jej cofnięciem - </w:t>
      </w:r>
      <w:r w:rsidR="00FF244E"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br/>
      </w: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w granicach określonych w przepisach prawa.</w:t>
      </w:r>
    </w:p>
    <w:p w14:paraId="158D796E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6F782BED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>Oświadczam, iż zapoznałem się z treścią wskazanych wyżej informacji.</w:t>
      </w:r>
    </w:p>
    <w:p w14:paraId="703A216D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</w:p>
    <w:p w14:paraId="01213608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color w:val="000000"/>
          <w:sz w:val="24"/>
          <w:szCs w:val="24"/>
          <w:u w:color="000000"/>
          <w:bdr w:val="nil"/>
          <w:lang w:eastAsia="pl-PL"/>
        </w:rPr>
        <w:tab/>
        <w:t>….……………………………</w:t>
      </w:r>
    </w:p>
    <w:p w14:paraId="722285E1" w14:textId="77777777" w:rsidR="00B13B5E" w:rsidRPr="00584F38" w:rsidRDefault="00B13B5E" w:rsidP="00B13B5E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spacing w:after="100" w:line="276" w:lineRule="auto"/>
        <w:jc w:val="both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pl-PL"/>
        </w:rPr>
      </w:pPr>
      <w:r w:rsidRPr="00584F38">
        <w:rPr>
          <w:rFonts w:ascii="Times New Roman" w:eastAsia="Calibri" w:hAnsi="Times New Roman" w:cs="Times New Roman"/>
          <w:i/>
          <w:iCs/>
          <w:color w:val="000000"/>
          <w:sz w:val="24"/>
          <w:szCs w:val="24"/>
          <w:u w:color="000000"/>
          <w:bdr w:val="nil"/>
          <w:lang w:eastAsia="pl-PL"/>
        </w:rPr>
        <w:tab/>
        <w:t xml:space="preserve">     (podpis, data)</w:t>
      </w:r>
    </w:p>
    <w:p w14:paraId="3176F2B0" w14:textId="77777777" w:rsidR="000A7974" w:rsidRPr="00584F38" w:rsidRDefault="000A7974" w:rsidP="00905B24">
      <w:pPr>
        <w:rPr>
          <w:rFonts w:ascii="Times New Roman" w:hAnsi="Times New Roman" w:cs="Times New Roman"/>
          <w:sz w:val="24"/>
          <w:szCs w:val="24"/>
        </w:rPr>
      </w:pPr>
    </w:p>
    <w:sectPr w:rsidR="000A7974" w:rsidRPr="00584F38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1C26C" w14:textId="77777777" w:rsidR="009B2284" w:rsidRDefault="009B2284" w:rsidP="005B3990">
      <w:pPr>
        <w:spacing w:after="0" w:line="240" w:lineRule="auto"/>
      </w:pPr>
      <w:r>
        <w:separator/>
      </w:r>
    </w:p>
  </w:endnote>
  <w:endnote w:type="continuationSeparator" w:id="0">
    <w:p w14:paraId="465046CE" w14:textId="77777777" w:rsidR="009B2284" w:rsidRDefault="009B2284" w:rsidP="005B3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23992" w14:textId="77777777" w:rsidR="009B2284" w:rsidRDefault="009B2284" w:rsidP="005B3990">
      <w:pPr>
        <w:spacing w:after="0" w:line="240" w:lineRule="auto"/>
      </w:pPr>
      <w:r>
        <w:separator/>
      </w:r>
    </w:p>
  </w:footnote>
  <w:footnote w:type="continuationSeparator" w:id="0">
    <w:p w14:paraId="1729685E" w14:textId="77777777" w:rsidR="009B2284" w:rsidRDefault="009B2284" w:rsidP="005B39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B5CD9" w14:textId="77777777" w:rsidR="005B3990" w:rsidRDefault="005B3990" w:rsidP="005B3990">
    <w:pPr>
      <w:pStyle w:val="Nagwek"/>
    </w:pPr>
    <w:r>
      <w:rPr>
        <w:rFonts w:ascii="Calibri" w:hAnsi="Calibri" w:cs="Calibri"/>
        <w:noProof/>
        <w:lang w:eastAsia="pl-PL"/>
      </w:rPr>
      <w:drawing>
        <wp:inline distT="0" distB="0" distL="0" distR="0" wp14:anchorId="195454A4" wp14:editId="533FD0AC">
          <wp:extent cx="5760720" cy="756487"/>
          <wp:effectExtent l="0" t="0" r="0" b="5715"/>
          <wp:docPr id="19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5648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F35C22A" w14:textId="77777777" w:rsidR="00B92B17" w:rsidRPr="00B92B17" w:rsidRDefault="00B92B17" w:rsidP="00296833">
    <w:pPr>
      <w:spacing w:line="240" w:lineRule="auto"/>
      <w:jc w:val="center"/>
      <w:rPr>
        <w:bCs/>
        <w:sz w:val="16"/>
        <w:szCs w:val="16"/>
      </w:rPr>
    </w:pPr>
    <w:r w:rsidRPr="00B92B17">
      <w:rPr>
        <w:bCs/>
        <w:sz w:val="16"/>
        <w:szCs w:val="16"/>
      </w:rPr>
      <w:t>Projekt „UMED edukuje” (POWR.03.01.00-00-T031/18) współfi</w:t>
    </w:r>
    <w:r w:rsidR="00584F38">
      <w:rPr>
        <w:bCs/>
        <w:sz w:val="16"/>
        <w:szCs w:val="16"/>
      </w:rPr>
      <w:t>nansowany przez Unię Europejską</w:t>
    </w:r>
  </w:p>
  <w:p w14:paraId="2C66B8CC" w14:textId="77777777" w:rsidR="005B3990" w:rsidRPr="00C14CD6" w:rsidRDefault="00B92B17" w:rsidP="00296833">
    <w:pPr>
      <w:spacing w:line="240" w:lineRule="auto"/>
      <w:jc w:val="center"/>
      <w:rPr>
        <w:bCs/>
        <w:sz w:val="16"/>
        <w:szCs w:val="16"/>
      </w:rPr>
    </w:pPr>
    <w:r w:rsidRPr="00B92B17">
      <w:rPr>
        <w:bCs/>
        <w:sz w:val="16"/>
        <w:szCs w:val="16"/>
      </w:rPr>
      <w:t>ze środków Europejskiego Funduszu Społecznego w ramach Programu Operacyjnego Wiedza Edukacja Rozwój 2014 -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674F9"/>
    <w:multiLevelType w:val="hybridMultilevel"/>
    <w:tmpl w:val="6F1E4634"/>
    <w:styleLink w:val="Numery"/>
    <w:lvl w:ilvl="0" w:tplc="CBBEECD2">
      <w:start w:val="1"/>
      <w:numFmt w:val="decimal"/>
      <w:lvlText w:val="%1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3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9F24894">
      <w:start w:val="1"/>
      <w:numFmt w:val="decimal"/>
      <w:lvlText w:val="%2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394FC3E">
      <w:start w:val="1"/>
      <w:numFmt w:val="decimal"/>
      <w:lvlText w:val="%3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1BA563E">
      <w:start w:val="1"/>
      <w:numFmt w:val="decimal"/>
      <w:lvlText w:val="%4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2BE0300">
      <w:start w:val="1"/>
      <w:numFmt w:val="decimal"/>
      <w:lvlText w:val="%5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72CC5E72">
      <w:start w:val="1"/>
      <w:numFmt w:val="decimal"/>
      <w:lvlText w:val="%6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678F336">
      <w:start w:val="1"/>
      <w:numFmt w:val="decimal"/>
      <w:lvlText w:val="%7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25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21AA4C4">
      <w:start w:val="1"/>
      <w:numFmt w:val="decimal"/>
      <w:lvlText w:val="%8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3268E9E">
      <w:start w:val="1"/>
      <w:numFmt w:val="decimal"/>
      <w:lvlText w:val="%9."/>
      <w:lvlJc w:val="left"/>
      <w:pPr>
        <w:tabs>
          <w:tab w:val="left" w:pos="6096"/>
          <w:tab w:val="left" w:pos="6372"/>
          <w:tab w:val="left" w:pos="7080"/>
          <w:tab w:val="left" w:pos="7788"/>
          <w:tab w:val="left" w:pos="8496"/>
          <w:tab w:val="left" w:pos="9204"/>
        </w:tabs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73DA3ABC"/>
    <w:multiLevelType w:val="hybridMultilevel"/>
    <w:tmpl w:val="6F1E4634"/>
    <w:numStyleLink w:val="Numery"/>
  </w:abstractNum>
  <w:num w:numId="1" w16cid:durableId="1668091684">
    <w:abstractNumId w:val="0"/>
  </w:num>
  <w:num w:numId="2" w16cid:durableId="1135028394">
    <w:abstractNumId w:val="1"/>
  </w:num>
  <w:num w:numId="3" w16cid:durableId="1836458557">
    <w:abstractNumId w:val="1"/>
    <w:lvlOverride w:ilvl="0">
      <w:startOverride w:val="1"/>
      <w:lvl w:ilvl="0" w:tplc="5D084F74">
        <w:start w:val="1"/>
        <w:numFmt w:val="decimal"/>
        <w:lvlText w:val="%1."/>
        <w:lvlJc w:val="left"/>
        <w:pPr>
          <w:tabs>
            <w:tab w:val="center" w:pos="4536"/>
            <w:tab w:val="right" w:pos="9046"/>
            <w:tab w:val="left" w:pos="9204"/>
          </w:tabs>
          <w:ind w:left="2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7CC6389E">
        <w:start w:val="1"/>
        <w:numFmt w:val="decimal"/>
        <w:lvlText w:val="%2."/>
        <w:lvlJc w:val="left"/>
        <w:pPr>
          <w:tabs>
            <w:tab w:val="center" w:pos="4536"/>
            <w:tab w:val="right" w:pos="9046"/>
            <w:tab w:val="left" w:pos="9204"/>
          </w:tabs>
          <w:ind w:left="10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61D49220">
        <w:start w:val="1"/>
        <w:numFmt w:val="decimal"/>
        <w:lvlText w:val="%3."/>
        <w:lvlJc w:val="left"/>
        <w:pPr>
          <w:tabs>
            <w:tab w:val="center" w:pos="4536"/>
            <w:tab w:val="right" w:pos="9046"/>
            <w:tab w:val="left" w:pos="9204"/>
          </w:tabs>
          <w:ind w:left="18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56E88388">
        <w:start w:val="1"/>
        <w:numFmt w:val="decimal"/>
        <w:lvlText w:val="%4."/>
        <w:lvlJc w:val="left"/>
        <w:pPr>
          <w:tabs>
            <w:tab w:val="center" w:pos="4536"/>
            <w:tab w:val="right" w:pos="9046"/>
            <w:tab w:val="left" w:pos="9204"/>
          </w:tabs>
          <w:ind w:left="26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5844C468">
        <w:start w:val="1"/>
        <w:numFmt w:val="decimal"/>
        <w:lvlText w:val="%5."/>
        <w:lvlJc w:val="left"/>
        <w:pPr>
          <w:tabs>
            <w:tab w:val="center" w:pos="4536"/>
            <w:tab w:val="right" w:pos="9046"/>
            <w:tab w:val="left" w:pos="9204"/>
          </w:tabs>
          <w:ind w:left="34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7382D3D2">
        <w:start w:val="1"/>
        <w:numFmt w:val="decimal"/>
        <w:lvlText w:val="%6."/>
        <w:lvlJc w:val="left"/>
        <w:pPr>
          <w:tabs>
            <w:tab w:val="center" w:pos="4536"/>
            <w:tab w:val="right" w:pos="9046"/>
            <w:tab w:val="left" w:pos="9204"/>
          </w:tabs>
          <w:ind w:left="42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B15EDF42">
        <w:start w:val="1"/>
        <w:numFmt w:val="decimal"/>
        <w:lvlText w:val="%7."/>
        <w:lvlJc w:val="left"/>
        <w:pPr>
          <w:tabs>
            <w:tab w:val="center" w:pos="4536"/>
            <w:tab w:val="right" w:pos="9046"/>
            <w:tab w:val="left" w:pos="9204"/>
          </w:tabs>
          <w:ind w:left="50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6B561B82">
        <w:start w:val="1"/>
        <w:numFmt w:val="decimal"/>
        <w:lvlText w:val="%8."/>
        <w:lvlJc w:val="left"/>
        <w:pPr>
          <w:tabs>
            <w:tab w:val="center" w:pos="4536"/>
            <w:tab w:val="right" w:pos="9046"/>
            <w:tab w:val="left" w:pos="9204"/>
          </w:tabs>
          <w:ind w:left="58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9F24BB5E">
        <w:start w:val="1"/>
        <w:numFmt w:val="decimal"/>
        <w:lvlText w:val="%9."/>
        <w:lvlJc w:val="left"/>
        <w:pPr>
          <w:tabs>
            <w:tab w:val="center" w:pos="4536"/>
            <w:tab w:val="right" w:pos="9046"/>
            <w:tab w:val="left" w:pos="9204"/>
          </w:tabs>
          <w:ind w:left="66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DcxtzC3NDQzNzZV0lEKTi0uzszPAykwqgUAz9c/piwAAAA="/>
  </w:docVars>
  <w:rsids>
    <w:rsidRoot w:val="00DF4A36"/>
    <w:rsid w:val="000A7974"/>
    <w:rsid w:val="000F0340"/>
    <w:rsid w:val="00114B3E"/>
    <w:rsid w:val="002212E0"/>
    <w:rsid w:val="00282533"/>
    <w:rsid w:val="00296833"/>
    <w:rsid w:val="002D6E32"/>
    <w:rsid w:val="003F2490"/>
    <w:rsid w:val="00581A90"/>
    <w:rsid w:val="00584F38"/>
    <w:rsid w:val="005B3990"/>
    <w:rsid w:val="005C14E2"/>
    <w:rsid w:val="0067547C"/>
    <w:rsid w:val="00725A84"/>
    <w:rsid w:val="00802FF4"/>
    <w:rsid w:val="008214A1"/>
    <w:rsid w:val="009025FF"/>
    <w:rsid w:val="00905B24"/>
    <w:rsid w:val="00937215"/>
    <w:rsid w:val="009B2284"/>
    <w:rsid w:val="00A80E78"/>
    <w:rsid w:val="00B13B5E"/>
    <w:rsid w:val="00B61E09"/>
    <w:rsid w:val="00B70AF0"/>
    <w:rsid w:val="00B92B17"/>
    <w:rsid w:val="00C86B3E"/>
    <w:rsid w:val="00D526F7"/>
    <w:rsid w:val="00D64DBA"/>
    <w:rsid w:val="00DF4A36"/>
    <w:rsid w:val="00E179F8"/>
    <w:rsid w:val="00E33AA8"/>
    <w:rsid w:val="00E8496B"/>
    <w:rsid w:val="00FB2F33"/>
    <w:rsid w:val="00FD072E"/>
    <w:rsid w:val="00FF2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E756AA"/>
  <w15:docId w15:val="{E7C5C3C0-D38A-4C08-B253-FD566A8E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B3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B3990"/>
  </w:style>
  <w:style w:type="paragraph" w:styleId="Stopka">
    <w:name w:val="footer"/>
    <w:basedOn w:val="Normalny"/>
    <w:link w:val="StopkaZnak"/>
    <w:uiPriority w:val="99"/>
    <w:unhideWhenUsed/>
    <w:rsid w:val="005B3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B3990"/>
  </w:style>
  <w:style w:type="table" w:styleId="Tabela-Siatka">
    <w:name w:val="Table Grid"/>
    <w:basedOn w:val="Standardowy"/>
    <w:uiPriority w:val="39"/>
    <w:rsid w:val="005B3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92B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92B17"/>
    <w:rPr>
      <w:rFonts w:ascii="Tahoma" w:hAnsi="Tahoma" w:cs="Tahoma"/>
      <w:sz w:val="16"/>
      <w:szCs w:val="16"/>
    </w:rPr>
  </w:style>
  <w:style w:type="numbering" w:customStyle="1" w:styleId="Numery">
    <w:name w:val="Numery"/>
    <w:rsid w:val="00B13B5E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od@umed.lodz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4</Words>
  <Characters>3025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eusz Szymczyk</dc:creator>
  <cp:lastModifiedBy>Martyna Głogowska</cp:lastModifiedBy>
  <cp:revision>2</cp:revision>
  <dcterms:created xsi:type="dcterms:W3CDTF">2022-05-17T11:00:00Z</dcterms:created>
  <dcterms:modified xsi:type="dcterms:W3CDTF">2022-05-17T11:00:00Z</dcterms:modified>
</cp:coreProperties>
</file>